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D5F72F1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3734B745" wp14:editId="7C67A8C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C97A6B" w14:textId="159C429A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_Hlk114275844"/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</w:t>
      </w:r>
      <w:bookmarkEnd w:id="0"/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Resolution </w:t>
      </w:r>
      <w:r w:rsidR="00FA4BDA">
        <w:rPr>
          <w:rFonts w:ascii="Times New Roman" w:eastAsia="Times New Roman" w:hAnsi="Times New Roman" w:cs="Times New Roman"/>
          <w:b/>
          <w:sz w:val="28"/>
          <w:szCs w:val="28"/>
        </w:rPr>
        <w:t>#</w:t>
      </w:r>
      <w:r w:rsidR="008A097D">
        <w:rPr>
          <w:rFonts w:ascii="Times New Roman" w:eastAsia="Times New Roman" w:hAnsi="Times New Roman" w:cs="Times New Roman"/>
          <w:b/>
          <w:sz w:val="28"/>
          <w:szCs w:val="28"/>
        </w:rPr>
        <w:t>1</w:t>
      </w:r>
      <w:bookmarkStart w:id="1" w:name="_GoBack"/>
      <w:bookmarkEnd w:id="1"/>
    </w:p>
    <w:p w14:paraId="196A1FCF" w14:textId="621347B5" w:rsidR="00FB6613" w:rsidRDefault="00551318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olution Title: </w:t>
      </w:r>
      <w:r w:rsidR="00310485">
        <w:rPr>
          <w:rFonts w:ascii="Times New Roman" w:eastAsia="Arial Unicode MS" w:hAnsi="Times New Roman"/>
          <w:sz w:val="24"/>
        </w:rPr>
        <w:t>Cookies with AVCUE</w:t>
      </w:r>
    </w:p>
    <w:p w14:paraId="1752FFE0" w14:textId="58B11360" w:rsidR="000D475E" w:rsidRDefault="0056014D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4D5C8A">
        <w:rPr>
          <w:rFonts w:ascii="Times New Roman" w:hAnsi="Times New Roman" w:cs="Times New Roman"/>
          <w:sz w:val="24"/>
        </w:rPr>
        <w:t>Freshman Senator Christian Johnson</w:t>
      </w:r>
    </w:p>
    <w:p w14:paraId="662EE646" w14:textId="33B42DF0" w:rsidR="000D475E" w:rsidRPr="004D289F" w:rsidRDefault="000D475E">
      <w:pPr>
        <w:keepNext/>
        <w:jc w:val="center"/>
        <w:rPr>
          <w:u w:val="single"/>
        </w:rPr>
      </w:pPr>
    </w:p>
    <w:p w14:paraId="30450A96" w14:textId="77777777" w:rsidR="000D475E" w:rsidRDefault="000D475E">
      <w:pPr>
        <w:keepNext/>
        <w:jc w:val="center"/>
      </w:pPr>
    </w:p>
    <w:p w14:paraId="63B3D955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5A57E9B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68D534CA" w14:textId="212541F5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B5AB7">
        <w:rPr>
          <w:rFonts w:ascii="Times New Roman" w:eastAsia="Arial Unicode MS" w:hAnsi="Times New Roman"/>
          <w:sz w:val="24"/>
        </w:rPr>
        <w:t>Whereas,</w:t>
      </w:r>
      <w:r w:rsidR="006E7F19">
        <w:rPr>
          <w:rFonts w:ascii="Times New Roman" w:eastAsia="Arial Unicode MS" w:hAnsi="Times New Roman"/>
          <w:sz w:val="24"/>
        </w:rPr>
        <w:t xml:space="preserve"> </w:t>
      </w:r>
      <w:r w:rsidR="006E7F19" w:rsidRPr="007C2D2B">
        <w:rPr>
          <w:rFonts w:ascii="Times New Roman" w:eastAsia="Arial Unicode MS" w:hAnsi="Times New Roman"/>
          <w:sz w:val="24"/>
        </w:rPr>
        <w:t>Student Government Association</w:t>
      </w:r>
      <w:r w:rsidR="00DB62AD" w:rsidRPr="009B5AB7">
        <w:rPr>
          <w:rFonts w:ascii="Times New Roman" w:eastAsia="Arial Unicode MS" w:hAnsi="Times New Roman"/>
          <w:sz w:val="24"/>
        </w:rPr>
        <w:t xml:space="preserve"> </w:t>
      </w:r>
      <w:r w:rsidR="00653853" w:rsidRPr="009B5AB7">
        <w:rPr>
          <w:rFonts w:ascii="Times New Roman" w:eastAsia="Arial Unicode MS" w:hAnsi="Times New Roman"/>
          <w:sz w:val="24"/>
        </w:rPr>
        <w:t>aims to serve the student body of UIS</w:t>
      </w:r>
    </w:p>
    <w:p w14:paraId="1A97C109" w14:textId="77777777" w:rsidR="009B5AB7" w:rsidRPr="009B5AB7" w:rsidRDefault="009B5AB7" w:rsidP="009B5AB7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D4062B2" w14:textId="7E830B42" w:rsidR="00D072AC" w:rsidRDefault="00CE3B5E" w:rsidP="00D072AC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310485">
        <w:rPr>
          <w:rFonts w:ascii="Times New Roman" w:eastAsia="Arial Unicode MS" w:hAnsi="Times New Roman"/>
          <w:sz w:val="24"/>
        </w:rPr>
        <w:t>Whereas</w:t>
      </w:r>
      <w:r w:rsidR="009B5AB7" w:rsidRPr="00310485">
        <w:rPr>
          <w:rFonts w:ascii="Times New Roman" w:eastAsia="Arial Unicode MS" w:hAnsi="Times New Roman"/>
          <w:sz w:val="24"/>
        </w:rPr>
        <w:t>,</w:t>
      </w:r>
      <w:r w:rsidR="008F391B" w:rsidRPr="00310485">
        <w:rPr>
          <w:rFonts w:ascii="Times New Roman" w:eastAsia="Arial Unicode MS" w:hAnsi="Times New Roman"/>
          <w:sz w:val="24"/>
        </w:rPr>
        <w:t xml:space="preserve"> UIS </w:t>
      </w:r>
      <w:r w:rsidR="00310485">
        <w:rPr>
          <w:rFonts w:ascii="Times New Roman" w:eastAsia="Arial Unicode MS" w:hAnsi="Times New Roman"/>
          <w:sz w:val="24"/>
        </w:rPr>
        <w:t xml:space="preserve">has a new </w:t>
      </w:r>
      <w:r w:rsidR="000367F4">
        <w:rPr>
          <w:rFonts w:ascii="Times New Roman" w:eastAsia="Arial Unicode MS" w:hAnsi="Times New Roman"/>
          <w:sz w:val="24"/>
        </w:rPr>
        <w:t>A</w:t>
      </w:r>
      <w:r w:rsidR="008C2010">
        <w:rPr>
          <w:rFonts w:ascii="Times New Roman" w:eastAsia="Arial Unicode MS" w:hAnsi="Times New Roman"/>
          <w:sz w:val="24"/>
        </w:rPr>
        <w:t xml:space="preserve">ssociate </w:t>
      </w:r>
      <w:r w:rsidR="000367F4">
        <w:rPr>
          <w:rFonts w:ascii="Times New Roman" w:eastAsia="Arial Unicode MS" w:hAnsi="Times New Roman"/>
          <w:sz w:val="24"/>
        </w:rPr>
        <w:t>V</w:t>
      </w:r>
      <w:r w:rsidR="008C2010">
        <w:rPr>
          <w:rFonts w:ascii="Times New Roman" w:eastAsia="Arial Unicode MS" w:hAnsi="Times New Roman"/>
          <w:sz w:val="24"/>
        </w:rPr>
        <w:t xml:space="preserve">ice </w:t>
      </w:r>
      <w:r w:rsidR="000367F4">
        <w:rPr>
          <w:rFonts w:ascii="Times New Roman" w:eastAsia="Arial Unicode MS" w:hAnsi="Times New Roman"/>
          <w:sz w:val="24"/>
        </w:rPr>
        <w:t>C</w:t>
      </w:r>
      <w:r w:rsidR="008C2010">
        <w:rPr>
          <w:rFonts w:ascii="Times New Roman" w:eastAsia="Arial Unicode MS" w:hAnsi="Times New Roman"/>
          <w:sz w:val="24"/>
        </w:rPr>
        <w:t xml:space="preserve">hancellor for </w:t>
      </w:r>
      <w:r w:rsidR="000367F4">
        <w:rPr>
          <w:rFonts w:ascii="Times New Roman" w:eastAsia="Arial Unicode MS" w:hAnsi="Times New Roman"/>
          <w:sz w:val="24"/>
        </w:rPr>
        <w:t>U</w:t>
      </w:r>
      <w:r w:rsidR="008C2010">
        <w:rPr>
          <w:rFonts w:ascii="Times New Roman" w:eastAsia="Arial Unicode MS" w:hAnsi="Times New Roman"/>
          <w:sz w:val="24"/>
        </w:rPr>
        <w:t xml:space="preserve">ndergraduate </w:t>
      </w:r>
      <w:r w:rsidR="000367F4">
        <w:rPr>
          <w:rFonts w:ascii="Times New Roman" w:eastAsia="Arial Unicode MS" w:hAnsi="Times New Roman"/>
          <w:sz w:val="24"/>
        </w:rPr>
        <w:t>E</w:t>
      </w:r>
      <w:r w:rsidR="008C2010">
        <w:rPr>
          <w:rFonts w:ascii="Times New Roman" w:eastAsia="Arial Unicode MS" w:hAnsi="Times New Roman"/>
          <w:sz w:val="24"/>
        </w:rPr>
        <w:t>ducation</w:t>
      </w:r>
      <w:r w:rsidR="00036978">
        <w:rPr>
          <w:rFonts w:ascii="Times New Roman" w:eastAsia="Arial Unicode MS" w:hAnsi="Times New Roman"/>
          <w:sz w:val="24"/>
        </w:rPr>
        <w:t xml:space="preserve"> </w:t>
      </w:r>
      <w:r w:rsidR="00036978" w:rsidRPr="00036978">
        <w:rPr>
          <w:rFonts w:ascii="Times New Roman" w:eastAsia="Arial Unicode MS" w:hAnsi="Times New Roman"/>
          <w:sz w:val="24"/>
        </w:rPr>
        <w:t>Dr. Shawn Boyne</w:t>
      </w:r>
      <w:r w:rsidR="008C2010">
        <w:rPr>
          <w:rFonts w:ascii="Times New Roman" w:eastAsia="Arial Unicode MS" w:hAnsi="Times New Roman"/>
          <w:sz w:val="24"/>
        </w:rPr>
        <w:t>.</w:t>
      </w:r>
    </w:p>
    <w:p w14:paraId="15AB6D4A" w14:textId="77777777" w:rsidR="008C2010" w:rsidRPr="008C2010" w:rsidRDefault="008C2010" w:rsidP="008C20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3A717272" w14:textId="5DDC3861" w:rsidR="00D072AC" w:rsidRDefault="00E438B7" w:rsidP="00653853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E438B7">
        <w:rPr>
          <w:rFonts w:ascii="Times New Roman" w:eastAsia="Arial Unicode MS" w:hAnsi="Times New Roman"/>
          <w:sz w:val="24"/>
        </w:rPr>
        <w:t>Whereas</w:t>
      </w:r>
      <w:r>
        <w:rPr>
          <w:rFonts w:ascii="Times New Roman" w:eastAsia="Arial Unicode MS" w:hAnsi="Times New Roman"/>
          <w:sz w:val="24"/>
        </w:rPr>
        <w:t>,</w:t>
      </w:r>
      <w:r w:rsidRPr="00E438B7">
        <w:rPr>
          <w:rFonts w:ascii="Times New Roman" w:eastAsia="Arial Unicode MS" w:hAnsi="Times New Roman"/>
          <w:sz w:val="24"/>
        </w:rPr>
        <w:t xml:space="preserve"> the </w:t>
      </w:r>
      <w:r w:rsidR="008C2010">
        <w:rPr>
          <w:rFonts w:ascii="Times New Roman" w:eastAsia="Arial Unicode MS" w:hAnsi="Times New Roman"/>
          <w:sz w:val="24"/>
        </w:rPr>
        <w:t xml:space="preserve">AVCUE is working to improve the educational experience for undergraduate students </w:t>
      </w:r>
    </w:p>
    <w:p w14:paraId="3D933003" w14:textId="77777777" w:rsidR="004D5C8A" w:rsidRPr="004D5C8A" w:rsidRDefault="004D5C8A" w:rsidP="004D5C8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6243308B" w14:textId="5FAB2B24" w:rsidR="007F19F3" w:rsidRPr="007C2D2B" w:rsidRDefault="00653853" w:rsidP="007C2D2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</w:t>
      </w:r>
      <w:r w:rsidR="005D3853">
        <w:rPr>
          <w:rFonts w:ascii="Times New Roman" w:eastAsia="Arial Unicode MS" w:hAnsi="Times New Roman"/>
          <w:sz w:val="24"/>
        </w:rPr>
        <w:t xml:space="preserve"> </w:t>
      </w:r>
      <w:r w:rsidR="007C2D2B">
        <w:rPr>
          <w:rFonts w:ascii="Times New Roman" w:eastAsia="Arial Unicode MS" w:hAnsi="Times New Roman"/>
          <w:sz w:val="24"/>
        </w:rPr>
        <w:t xml:space="preserve">the AVCUE has reach out to </w:t>
      </w:r>
      <w:r w:rsidR="007C2D2B" w:rsidRPr="007C2D2B">
        <w:rPr>
          <w:rFonts w:ascii="Times New Roman" w:eastAsia="Arial Unicode MS" w:hAnsi="Times New Roman"/>
          <w:sz w:val="24"/>
        </w:rPr>
        <w:t>Student Government Association</w:t>
      </w:r>
      <w:r w:rsidR="007C2D2B">
        <w:rPr>
          <w:rFonts w:ascii="Times New Roman" w:eastAsia="Arial Unicode MS" w:hAnsi="Times New Roman"/>
          <w:sz w:val="24"/>
        </w:rPr>
        <w:t xml:space="preserve"> to help gather student feedback.</w:t>
      </w:r>
    </w:p>
    <w:p w14:paraId="11F17171" w14:textId="1AEBDFF1" w:rsidR="00653853" w:rsidRPr="00653853" w:rsidRDefault="00653853" w:rsidP="0065385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 w:val="24"/>
        </w:rPr>
      </w:pPr>
    </w:p>
    <w:p w14:paraId="7C1A3396" w14:textId="40253B08" w:rsidR="00D8324E" w:rsidRPr="00964F67" w:rsidRDefault="00653853" w:rsidP="00D8324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HAnsi"/>
          <w:sz w:val="24"/>
        </w:rPr>
      </w:pPr>
      <w:r w:rsidRPr="007313C3">
        <w:rPr>
          <w:rFonts w:ascii="Times New Roman" w:eastAsia="Arial Unicode MS" w:hAnsi="Times New Roman"/>
          <w:b/>
          <w:sz w:val="24"/>
        </w:rPr>
        <w:t xml:space="preserve">Therefore, Be It </w:t>
      </w:r>
      <w:r w:rsidR="00D8324E" w:rsidRPr="007313C3">
        <w:rPr>
          <w:rFonts w:ascii="Times New Roman" w:eastAsia="Arial Unicode MS" w:hAnsi="Times New Roman"/>
          <w:b/>
          <w:sz w:val="24"/>
        </w:rPr>
        <w:t xml:space="preserve">Resolved, </w:t>
      </w:r>
      <w:r w:rsidR="007313C3">
        <w:rPr>
          <w:rFonts w:ascii="Times New Roman" w:eastAsia="Arial Unicode MS" w:hAnsi="Times New Roman"/>
          <w:sz w:val="24"/>
        </w:rPr>
        <w:t xml:space="preserve">That the </w:t>
      </w:r>
      <w:r w:rsidR="007313C3" w:rsidRPr="007313C3">
        <w:rPr>
          <w:rFonts w:ascii="Times New Roman" w:eastAsia="Arial Unicode MS" w:hAnsi="Times New Roman"/>
          <w:sz w:val="24"/>
        </w:rPr>
        <w:t>Student Government Association</w:t>
      </w:r>
      <w:r w:rsidR="007313C3">
        <w:rPr>
          <w:rFonts w:ascii="Times New Roman" w:eastAsia="Arial Unicode MS" w:hAnsi="Times New Roman"/>
          <w:sz w:val="24"/>
        </w:rPr>
        <w:t xml:space="preserve"> will co-sponsor</w:t>
      </w:r>
      <w:r w:rsidR="00036978">
        <w:rPr>
          <w:rFonts w:ascii="Times New Roman" w:eastAsia="Arial Unicode MS" w:hAnsi="Times New Roman"/>
          <w:sz w:val="24"/>
        </w:rPr>
        <w:t xml:space="preserve"> and help with </w:t>
      </w:r>
      <w:r w:rsidR="000367F4">
        <w:rPr>
          <w:rFonts w:ascii="Times New Roman" w:eastAsia="Arial Unicode MS" w:hAnsi="Times New Roman"/>
          <w:sz w:val="24"/>
        </w:rPr>
        <w:t>advertising</w:t>
      </w:r>
      <w:r w:rsidR="007313C3">
        <w:rPr>
          <w:rFonts w:ascii="Times New Roman" w:eastAsia="Arial Unicode MS" w:hAnsi="Times New Roman"/>
          <w:sz w:val="24"/>
        </w:rPr>
        <w:t xml:space="preserve"> </w:t>
      </w:r>
      <w:r w:rsidR="003A0C11">
        <w:rPr>
          <w:rFonts w:ascii="Times New Roman" w:eastAsia="Arial Unicode MS" w:hAnsi="Times New Roman"/>
          <w:sz w:val="24"/>
        </w:rPr>
        <w:t>two cookie with the AVCUE listening sessions to be held on</w:t>
      </w:r>
      <w:r w:rsidR="00AE166C">
        <w:rPr>
          <w:rFonts w:ascii="Times New Roman" w:eastAsia="Arial Unicode MS" w:hAnsi="Times New Roman"/>
          <w:sz w:val="24"/>
        </w:rPr>
        <w:t xml:space="preserve"> October 5</w:t>
      </w:r>
      <w:r w:rsidR="00AE166C" w:rsidRPr="00AE166C">
        <w:rPr>
          <w:rFonts w:ascii="Times New Roman" w:eastAsia="Arial Unicode MS" w:hAnsi="Times New Roman"/>
          <w:sz w:val="24"/>
          <w:vertAlign w:val="superscript"/>
        </w:rPr>
        <w:t>th</w:t>
      </w:r>
      <w:r w:rsidR="00AE166C">
        <w:rPr>
          <w:rFonts w:ascii="Times New Roman" w:eastAsia="Arial Unicode MS" w:hAnsi="Times New Roman"/>
          <w:sz w:val="24"/>
        </w:rPr>
        <w:t xml:space="preserve"> and 26</w:t>
      </w:r>
      <w:r w:rsidR="00AE166C" w:rsidRPr="00AE166C">
        <w:rPr>
          <w:rFonts w:ascii="Times New Roman" w:eastAsia="Arial Unicode MS" w:hAnsi="Times New Roman"/>
          <w:sz w:val="24"/>
          <w:vertAlign w:val="superscript"/>
        </w:rPr>
        <w:t>th</w:t>
      </w:r>
      <w:r w:rsidR="00AE166C">
        <w:rPr>
          <w:rFonts w:ascii="Times New Roman" w:eastAsia="Arial Unicode MS" w:hAnsi="Times New Roman"/>
          <w:sz w:val="24"/>
        </w:rPr>
        <w:t xml:space="preserve"> </w:t>
      </w:r>
    </w:p>
    <w:p w14:paraId="28A075D2" w14:textId="77777777" w:rsidR="00964F67" w:rsidRPr="00964F67" w:rsidRDefault="00964F67" w:rsidP="00964F6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 w:val="24"/>
        </w:rPr>
      </w:pPr>
    </w:p>
    <w:p w14:paraId="2B0FCA20" w14:textId="1A5EEF4D" w:rsidR="00A153DB" w:rsidRPr="00A153DB" w:rsidRDefault="00D8324E" w:rsidP="00A153D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HAnsi"/>
          <w:sz w:val="24"/>
        </w:rPr>
      </w:pPr>
      <w:r w:rsidRPr="005530CC">
        <w:rPr>
          <w:rFonts w:ascii="Times New Roman" w:eastAsia="Arial Unicode MS" w:hAnsi="Times New Roman"/>
          <w:b/>
          <w:sz w:val="24"/>
        </w:rPr>
        <w:t>Therefore, Be It Further Resolved</w:t>
      </w:r>
      <w:r>
        <w:rPr>
          <w:rFonts w:ascii="Times New Roman" w:eastAsia="Arial Unicode MS" w:hAnsi="Times New Roman"/>
          <w:b/>
          <w:sz w:val="24"/>
        </w:rPr>
        <w:t xml:space="preserve"> </w:t>
      </w:r>
      <w:r w:rsidRPr="005530CC">
        <w:rPr>
          <w:rFonts w:ascii="Times New Roman" w:eastAsia="Arial Unicode MS" w:hAnsi="Times New Roman"/>
          <w:sz w:val="24"/>
        </w:rPr>
        <w:t>SGA will allocate $</w:t>
      </w:r>
      <w:r w:rsidR="00AE166C">
        <w:rPr>
          <w:rFonts w:ascii="Times New Roman" w:eastAsia="Arial Unicode MS" w:hAnsi="Times New Roman"/>
          <w:sz w:val="24"/>
        </w:rPr>
        <w:t>30</w:t>
      </w:r>
      <w:r w:rsidRPr="005530CC">
        <w:rPr>
          <w:rFonts w:ascii="Times New Roman" w:eastAsia="Arial Unicode MS" w:hAnsi="Times New Roman"/>
          <w:sz w:val="24"/>
        </w:rPr>
        <w:t xml:space="preserve"> to funding</w:t>
      </w:r>
      <w:r>
        <w:rPr>
          <w:rFonts w:ascii="Times New Roman" w:eastAsia="Arial Unicode MS" w:hAnsi="Times New Roman"/>
          <w:sz w:val="24"/>
        </w:rPr>
        <w:t xml:space="preserve"> of the purchase of </w:t>
      </w:r>
      <w:r w:rsidR="00964F67">
        <w:rPr>
          <w:rFonts w:ascii="Times New Roman" w:eastAsia="Arial Unicode MS" w:hAnsi="Times New Roman"/>
          <w:sz w:val="24"/>
        </w:rPr>
        <w:t xml:space="preserve">30 to be split between the two sessions. </w:t>
      </w:r>
      <w:r w:rsidR="00A153DB">
        <w:rPr>
          <w:rFonts w:ascii="Times New Roman" w:eastAsia="Arial Unicode MS" w:hAnsi="Times New Roman"/>
          <w:sz w:val="24"/>
        </w:rPr>
        <w:t>With any unused funds being returned to the SGA budget.</w:t>
      </w:r>
    </w:p>
    <w:p w14:paraId="18437205" w14:textId="1F9C6904" w:rsidR="000D475E" w:rsidRDefault="000D475E" w:rsidP="00D8324E">
      <w:pPr>
        <w:pStyle w:val="ListParagraph"/>
        <w:ind w:left="360"/>
      </w:pPr>
    </w:p>
    <w:p w14:paraId="6E79E1B6" w14:textId="77777777" w:rsidR="000D475E" w:rsidRDefault="000D475E"/>
    <w:p w14:paraId="54D4F049" w14:textId="77777777" w:rsidR="0008441A" w:rsidRPr="000F33BD" w:rsidRDefault="0008441A"/>
    <w:p w14:paraId="08131363" w14:textId="77777777" w:rsidR="000D475E" w:rsidRDefault="000D475E"/>
    <w:p w14:paraId="5EDB81E6" w14:textId="77777777" w:rsidR="00973BCA" w:rsidRDefault="00973BCA"/>
    <w:p w14:paraId="26133297" w14:textId="77777777" w:rsidR="00973BCA" w:rsidRDefault="00973BCA"/>
    <w:p w14:paraId="4988A31F" w14:textId="77777777" w:rsidR="000D475E" w:rsidRDefault="000D475E"/>
    <w:p w14:paraId="19E6B50E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42BC96EE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57F6EED1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1A1841" w14:textId="77777777" w:rsidR="00F83F36" w:rsidRDefault="00F83F36">
      <w:pPr>
        <w:spacing w:line="240" w:lineRule="auto"/>
      </w:pPr>
      <w:r>
        <w:separator/>
      </w:r>
    </w:p>
  </w:endnote>
  <w:endnote w:type="continuationSeparator" w:id="0">
    <w:p w14:paraId="115E9F5F" w14:textId="77777777" w:rsidR="00F83F36" w:rsidRDefault="00F83F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3AEE2" w14:textId="77777777" w:rsidR="00F83F36" w:rsidRDefault="00F83F36">
      <w:pPr>
        <w:spacing w:line="240" w:lineRule="auto"/>
      </w:pPr>
      <w:r>
        <w:separator/>
      </w:r>
    </w:p>
  </w:footnote>
  <w:footnote w:type="continuationSeparator" w:id="0">
    <w:p w14:paraId="2A187D4E" w14:textId="77777777" w:rsidR="00F83F36" w:rsidRDefault="00F83F3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0272E"/>
    <w:rsid w:val="000367F4"/>
    <w:rsid w:val="00036978"/>
    <w:rsid w:val="00055CF3"/>
    <w:rsid w:val="0008441A"/>
    <w:rsid w:val="00093F9A"/>
    <w:rsid w:val="000D0ADA"/>
    <w:rsid w:val="000D475E"/>
    <w:rsid w:val="000E7A93"/>
    <w:rsid w:val="000F33BD"/>
    <w:rsid w:val="001063ED"/>
    <w:rsid w:val="00126D3D"/>
    <w:rsid w:val="001C6753"/>
    <w:rsid w:val="001E0B1D"/>
    <w:rsid w:val="0025161D"/>
    <w:rsid w:val="002A4DB9"/>
    <w:rsid w:val="002C4780"/>
    <w:rsid w:val="002E19F6"/>
    <w:rsid w:val="003052F4"/>
    <w:rsid w:val="00310485"/>
    <w:rsid w:val="00324ED4"/>
    <w:rsid w:val="0036489A"/>
    <w:rsid w:val="00374039"/>
    <w:rsid w:val="003A0C11"/>
    <w:rsid w:val="003B4338"/>
    <w:rsid w:val="003C09A8"/>
    <w:rsid w:val="003E3A78"/>
    <w:rsid w:val="00441B14"/>
    <w:rsid w:val="00497081"/>
    <w:rsid w:val="004C5E08"/>
    <w:rsid w:val="004D289F"/>
    <w:rsid w:val="004D5C8A"/>
    <w:rsid w:val="0050534D"/>
    <w:rsid w:val="00551318"/>
    <w:rsid w:val="005530CC"/>
    <w:rsid w:val="0056014D"/>
    <w:rsid w:val="0056505C"/>
    <w:rsid w:val="005775E6"/>
    <w:rsid w:val="005827C3"/>
    <w:rsid w:val="005C3067"/>
    <w:rsid w:val="005C4378"/>
    <w:rsid w:val="005D3853"/>
    <w:rsid w:val="005E1B92"/>
    <w:rsid w:val="005F4D11"/>
    <w:rsid w:val="0060095C"/>
    <w:rsid w:val="00627912"/>
    <w:rsid w:val="006379BD"/>
    <w:rsid w:val="006408C4"/>
    <w:rsid w:val="00653853"/>
    <w:rsid w:val="00676DFD"/>
    <w:rsid w:val="00697F69"/>
    <w:rsid w:val="006A45F5"/>
    <w:rsid w:val="006B6625"/>
    <w:rsid w:val="006C4FD9"/>
    <w:rsid w:val="006E7F19"/>
    <w:rsid w:val="006F05B8"/>
    <w:rsid w:val="007139C5"/>
    <w:rsid w:val="00730F8F"/>
    <w:rsid w:val="007313C3"/>
    <w:rsid w:val="00777032"/>
    <w:rsid w:val="00796A26"/>
    <w:rsid w:val="00797F53"/>
    <w:rsid w:val="007B054E"/>
    <w:rsid w:val="007C2D2B"/>
    <w:rsid w:val="007F19F3"/>
    <w:rsid w:val="0081733E"/>
    <w:rsid w:val="00857250"/>
    <w:rsid w:val="008A097D"/>
    <w:rsid w:val="008C2010"/>
    <w:rsid w:val="008F391B"/>
    <w:rsid w:val="00916989"/>
    <w:rsid w:val="00921071"/>
    <w:rsid w:val="00934E8A"/>
    <w:rsid w:val="00964F67"/>
    <w:rsid w:val="00973BCA"/>
    <w:rsid w:val="009B5AB7"/>
    <w:rsid w:val="009D47F8"/>
    <w:rsid w:val="009E0D63"/>
    <w:rsid w:val="00A153DB"/>
    <w:rsid w:val="00A75CD6"/>
    <w:rsid w:val="00AB674D"/>
    <w:rsid w:val="00AD4821"/>
    <w:rsid w:val="00AE166C"/>
    <w:rsid w:val="00AE4A6D"/>
    <w:rsid w:val="00B43640"/>
    <w:rsid w:val="00B44C9C"/>
    <w:rsid w:val="00B5568C"/>
    <w:rsid w:val="00B67E58"/>
    <w:rsid w:val="00B955F9"/>
    <w:rsid w:val="00BA1F49"/>
    <w:rsid w:val="00BA741E"/>
    <w:rsid w:val="00BB326C"/>
    <w:rsid w:val="00BE5016"/>
    <w:rsid w:val="00C3097C"/>
    <w:rsid w:val="00C37568"/>
    <w:rsid w:val="00C610EC"/>
    <w:rsid w:val="00CA29C4"/>
    <w:rsid w:val="00CB535E"/>
    <w:rsid w:val="00CC430E"/>
    <w:rsid w:val="00CE3B5E"/>
    <w:rsid w:val="00CE4C5A"/>
    <w:rsid w:val="00CF2E1B"/>
    <w:rsid w:val="00CF71F2"/>
    <w:rsid w:val="00D072AC"/>
    <w:rsid w:val="00D166DA"/>
    <w:rsid w:val="00D2351E"/>
    <w:rsid w:val="00D27B8F"/>
    <w:rsid w:val="00D3107D"/>
    <w:rsid w:val="00D601F6"/>
    <w:rsid w:val="00D8324E"/>
    <w:rsid w:val="00D91C79"/>
    <w:rsid w:val="00D93EFB"/>
    <w:rsid w:val="00D94E3A"/>
    <w:rsid w:val="00DA44F4"/>
    <w:rsid w:val="00DB62AD"/>
    <w:rsid w:val="00DC240C"/>
    <w:rsid w:val="00E438B7"/>
    <w:rsid w:val="00E673EA"/>
    <w:rsid w:val="00EE6DE8"/>
    <w:rsid w:val="00F00CDD"/>
    <w:rsid w:val="00F06415"/>
    <w:rsid w:val="00F43257"/>
    <w:rsid w:val="00F83F36"/>
    <w:rsid w:val="00FA4BDA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B3CA4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91D9821CDF041839FB93A734030CF" ma:contentTypeVersion="7" ma:contentTypeDescription="Create a new document." ma:contentTypeScope="" ma:versionID="acb36f2b344bdb0ecc563ebe31abe35b">
  <xsd:schema xmlns:xsd="http://www.w3.org/2001/XMLSchema" xmlns:xs="http://www.w3.org/2001/XMLSchema" xmlns:p="http://schemas.microsoft.com/office/2006/metadata/properties" xmlns:ns3="edf14270-6fb1-42ec-a4ef-47d96d859e9d" xmlns:ns4="add40387-e34b-4d37-b108-c860fd80067e" targetNamespace="http://schemas.microsoft.com/office/2006/metadata/properties" ma:root="true" ma:fieldsID="a9812f1c0c9628b46d3543b359a78ffe" ns3:_="" ns4:_="">
    <xsd:import namespace="edf14270-6fb1-42ec-a4ef-47d96d859e9d"/>
    <xsd:import namespace="add40387-e34b-4d37-b108-c860fd80067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14270-6fb1-42ec-a4ef-47d96d859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d40387-e34b-4d37-b108-c860fd800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C8547D-01C3-4B7F-B96B-93B99AD51E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f14270-6fb1-42ec-a4ef-47d96d859e9d"/>
    <ds:schemaRef ds:uri="add40387-e34b-4d37-b108-c860fd8006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10A916-B533-4AE7-B632-D41A8A470F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DB289F-DC05-4C62-BA4A-CFC24DDCDE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349BEE-C12C-430A-807C-A9D7DB427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Thompson, Cynthia</cp:lastModifiedBy>
  <cp:revision>4</cp:revision>
  <dcterms:created xsi:type="dcterms:W3CDTF">2022-10-19T21:09:00Z</dcterms:created>
  <dcterms:modified xsi:type="dcterms:W3CDTF">2022-10-20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91D9821CDF041839FB93A734030CF</vt:lpwstr>
  </property>
</Properties>
</file>